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адабек</w:t>
      </w:r>
      <w:r>
        <w:t xml:space="preserve"> </w:t>
      </w:r>
      <w:r>
        <w:t xml:space="preserve">Узаков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755893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824675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805497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851893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903120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797618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752681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804338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893900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794288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790780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864186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743835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4086986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813411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978704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904679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774952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821373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824524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813342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804338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974664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940432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863936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798575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885747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900044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788925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893661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831576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893023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841750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749488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дабек Узаков НБИбд-01-21</dc:creator>
  <dc:language>ru-RU</dc:language>
  <cp:keywords/>
  <dcterms:created xsi:type="dcterms:W3CDTF">2022-06-23T11:29:14Z</dcterms:created>
  <dcterms:modified xsi:type="dcterms:W3CDTF">2022-06-23T11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